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C4FA17" w14:textId="48127191" w:rsidR="00C410E5" w:rsidRDefault="00C410E5" w:rsidP="00A35C17">
      <w:pPr>
        <w:spacing w:after="0"/>
      </w:pPr>
      <w:bookmarkStart w:id="0" w:name="_GoBack"/>
      <w:bookmarkEnd w:id="0"/>
    </w:p>
    <w:p w14:paraId="6A86FA00" w14:textId="30215CC4" w:rsidR="00224565" w:rsidRDefault="00224565" w:rsidP="00A35C17">
      <w:pPr>
        <w:spacing w:after="0"/>
      </w:pPr>
    </w:p>
    <w:p w14:paraId="0AF08B92" w14:textId="69F7EACC" w:rsidR="00A819D7" w:rsidRDefault="00A819D7" w:rsidP="00A819D7">
      <w:pPr>
        <w:spacing w:after="0"/>
        <w:ind w:left="2124" w:firstLine="708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</w:t>
      </w:r>
      <w:r w:rsidR="008D6A3B">
        <w:rPr>
          <w:b/>
          <w:sz w:val="28"/>
          <w:szCs w:val="28"/>
        </w:rPr>
        <w:t>DERS MUAFİYET</w:t>
      </w:r>
      <w:r w:rsidRPr="00A819D7">
        <w:rPr>
          <w:b/>
          <w:sz w:val="28"/>
          <w:szCs w:val="28"/>
        </w:rPr>
        <w:t xml:space="preserve"> DİLEKÇESİ</w:t>
      </w:r>
    </w:p>
    <w:p w14:paraId="2D206927" w14:textId="069BA903" w:rsidR="00224565" w:rsidRDefault="00224565" w:rsidP="00A35C17">
      <w:pPr>
        <w:spacing w:after="0"/>
      </w:pP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4531"/>
        <w:gridCol w:w="5103"/>
      </w:tblGrid>
      <w:tr w:rsidR="001D70F7" w14:paraId="05180D1D" w14:textId="77777777" w:rsidTr="00C877CE">
        <w:trPr>
          <w:trHeight w:hRule="exact" w:val="510"/>
        </w:trPr>
        <w:tc>
          <w:tcPr>
            <w:tcW w:w="4531" w:type="dxa"/>
          </w:tcPr>
          <w:p w14:paraId="60B22BA3" w14:textId="77777777" w:rsidR="00A35C17" w:rsidRPr="00B81F88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ADI SOYADI</w:t>
            </w:r>
          </w:p>
          <w:p w14:paraId="07607555" w14:textId="33CBD7D7" w:rsidR="00A35C17" w:rsidRPr="00A12DF5" w:rsidRDefault="00A35C17" w:rsidP="00A35C17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5103" w:type="dxa"/>
          </w:tcPr>
          <w:p w14:paraId="4FB6ECD0" w14:textId="77777777" w:rsidR="001D70F7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ÖĞRENCİ NO</w:t>
            </w:r>
          </w:p>
          <w:p w14:paraId="1A81EAC3" w14:textId="6926F4BB" w:rsidR="005B0131" w:rsidRPr="00B81F88" w:rsidRDefault="005B0131" w:rsidP="00C410E5">
            <w:pPr>
              <w:spacing w:after="0"/>
              <w:rPr>
                <w:b/>
              </w:rPr>
            </w:pPr>
          </w:p>
        </w:tc>
      </w:tr>
      <w:tr w:rsidR="001D70F7" w14:paraId="261BEE85" w14:textId="77777777" w:rsidTr="00C877CE">
        <w:trPr>
          <w:trHeight w:hRule="exact" w:val="510"/>
        </w:trPr>
        <w:tc>
          <w:tcPr>
            <w:tcW w:w="4531" w:type="dxa"/>
          </w:tcPr>
          <w:p w14:paraId="06BBD5F3" w14:textId="1BC09E18" w:rsidR="00A35C17" w:rsidRPr="00B81F88" w:rsidRDefault="007E4386" w:rsidP="00B81F88">
            <w:pPr>
              <w:spacing w:after="0"/>
              <w:rPr>
                <w:b/>
              </w:rPr>
            </w:pPr>
            <w:r>
              <w:rPr>
                <w:b/>
              </w:rPr>
              <w:t>FAKÜLTE</w:t>
            </w:r>
            <w:r w:rsidR="008C493A">
              <w:rPr>
                <w:b/>
              </w:rPr>
              <w:t>/MYO</w:t>
            </w:r>
          </w:p>
        </w:tc>
        <w:tc>
          <w:tcPr>
            <w:tcW w:w="5103" w:type="dxa"/>
          </w:tcPr>
          <w:p w14:paraId="6631F871" w14:textId="77777777" w:rsidR="005B0131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KİMLİK NO</w:t>
            </w:r>
          </w:p>
          <w:p w14:paraId="6F0B7888" w14:textId="3397EB7D" w:rsidR="007E4386" w:rsidRPr="00B81F88" w:rsidRDefault="007E4386" w:rsidP="00A35C17">
            <w:pPr>
              <w:spacing w:after="0"/>
              <w:rPr>
                <w:b/>
              </w:rPr>
            </w:pPr>
          </w:p>
        </w:tc>
      </w:tr>
      <w:tr w:rsidR="001D70F7" w14:paraId="01770788" w14:textId="77777777" w:rsidTr="00C877CE">
        <w:trPr>
          <w:trHeight w:hRule="exact" w:val="510"/>
        </w:trPr>
        <w:tc>
          <w:tcPr>
            <w:tcW w:w="4531" w:type="dxa"/>
          </w:tcPr>
          <w:p w14:paraId="189A3A90" w14:textId="505669B5" w:rsidR="00A35C17" w:rsidRPr="00B81F88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BÖLÜMÜ</w:t>
            </w:r>
          </w:p>
        </w:tc>
        <w:tc>
          <w:tcPr>
            <w:tcW w:w="5103" w:type="dxa"/>
          </w:tcPr>
          <w:p w14:paraId="286A7307" w14:textId="77777777" w:rsidR="007E4386" w:rsidRDefault="00ED5557" w:rsidP="00ED5557">
            <w:pPr>
              <w:spacing w:after="0"/>
              <w:rPr>
                <w:b/>
              </w:rPr>
            </w:pPr>
            <w:r>
              <w:rPr>
                <w:b/>
              </w:rPr>
              <w:t>SINIFI</w:t>
            </w:r>
          </w:p>
          <w:p w14:paraId="6FC55C68" w14:textId="27EF750E" w:rsidR="00ED5557" w:rsidRPr="00B81F88" w:rsidRDefault="00ED5557" w:rsidP="00ED5557">
            <w:pPr>
              <w:spacing w:after="0"/>
              <w:rPr>
                <w:b/>
              </w:rPr>
            </w:pPr>
          </w:p>
        </w:tc>
      </w:tr>
      <w:tr w:rsidR="001D70F7" w14:paraId="2C16C9E2" w14:textId="77777777" w:rsidTr="00C877CE">
        <w:trPr>
          <w:trHeight w:hRule="exact" w:val="510"/>
        </w:trPr>
        <w:tc>
          <w:tcPr>
            <w:tcW w:w="4531" w:type="dxa"/>
          </w:tcPr>
          <w:p w14:paraId="65EB197C" w14:textId="77777777" w:rsidR="00A35C17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E-POSTA</w:t>
            </w:r>
          </w:p>
          <w:p w14:paraId="4E68A8B9" w14:textId="01A9B0AA" w:rsidR="00A33EAA" w:rsidRPr="00A33EAA" w:rsidRDefault="00A33EAA" w:rsidP="00A35C17">
            <w:pPr>
              <w:spacing w:after="0"/>
              <w:rPr>
                <w:b/>
              </w:rPr>
            </w:pPr>
          </w:p>
        </w:tc>
        <w:tc>
          <w:tcPr>
            <w:tcW w:w="5103" w:type="dxa"/>
          </w:tcPr>
          <w:p w14:paraId="1C859445" w14:textId="77777777" w:rsidR="00ED5557" w:rsidRDefault="00ED5557" w:rsidP="00ED5557">
            <w:pPr>
              <w:spacing w:after="0"/>
              <w:rPr>
                <w:b/>
              </w:rPr>
            </w:pPr>
            <w:r w:rsidRPr="00B81F88">
              <w:rPr>
                <w:b/>
              </w:rPr>
              <w:t>CEP TELEFONU</w:t>
            </w:r>
          </w:p>
          <w:p w14:paraId="201DA384" w14:textId="16CB9E53" w:rsidR="00C410E5" w:rsidRPr="00B81F88" w:rsidRDefault="00C410E5" w:rsidP="00A35C17">
            <w:pPr>
              <w:spacing w:after="0"/>
              <w:rPr>
                <w:b/>
              </w:rPr>
            </w:pPr>
          </w:p>
        </w:tc>
      </w:tr>
    </w:tbl>
    <w:p w14:paraId="66AF11ED" w14:textId="5F4EAC82" w:rsidR="001D70F7" w:rsidRDefault="001D70F7" w:rsidP="00A35C17">
      <w:pPr>
        <w:spacing w:after="0"/>
      </w:pPr>
    </w:p>
    <w:p w14:paraId="2DA07790" w14:textId="77777777" w:rsidR="00A819D7" w:rsidRDefault="001D70F7" w:rsidP="00A35C17">
      <w:pPr>
        <w:spacing w:after="0"/>
      </w:pPr>
      <w:r>
        <w:tab/>
      </w:r>
    </w:p>
    <w:p w14:paraId="683CDC27" w14:textId="7F866372" w:rsidR="001D70F7" w:rsidRDefault="007E4386" w:rsidP="00A819D7">
      <w:pPr>
        <w:spacing w:after="0"/>
        <w:ind w:firstLine="708"/>
        <w:jc w:val="both"/>
      </w:pPr>
      <w:r>
        <w:t xml:space="preserve">Üniversitenizin </w:t>
      </w:r>
      <w:proofErr w:type="gramStart"/>
      <w:r>
        <w:t>……………..</w:t>
      </w:r>
      <w:proofErr w:type="gramEnd"/>
      <w:r>
        <w:t xml:space="preserve"> </w:t>
      </w:r>
      <w:proofErr w:type="gramStart"/>
      <w:r w:rsidR="001D70F7">
        <w:t>numaralı</w:t>
      </w:r>
      <w:proofErr w:type="gramEnd"/>
      <w:r w:rsidR="001D70F7">
        <w:t xml:space="preserve"> öğrencisiyim</w:t>
      </w:r>
      <w:r w:rsidR="00A35C17">
        <w:t xml:space="preserve">. </w:t>
      </w:r>
      <w:r w:rsidR="005D75D8">
        <w:t xml:space="preserve">Daha önce </w:t>
      </w:r>
      <w:proofErr w:type="gramStart"/>
      <w:r w:rsidR="005D75D8">
        <w:t>……………………………………………..</w:t>
      </w:r>
      <w:proofErr w:type="gramEnd"/>
      <w:r w:rsidR="005D75D8">
        <w:t xml:space="preserve"> Üniversitesi </w:t>
      </w:r>
      <w:proofErr w:type="gramStart"/>
      <w:r w:rsidR="005D75D8">
        <w:t>…………………………………………..</w:t>
      </w:r>
      <w:proofErr w:type="gramEnd"/>
      <w:r w:rsidR="005D75D8">
        <w:t xml:space="preserve"> Fakültesi/Yüksekokulunda aldığım ve başarılı olduğum a</w:t>
      </w:r>
      <w:r w:rsidR="008D6A3B">
        <w:t xml:space="preserve">şağıda </w:t>
      </w:r>
      <w:r w:rsidR="005D75D8">
        <w:t xml:space="preserve">belirttiğim </w:t>
      </w:r>
      <w:r w:rsidR="008D6A3B">
        <w:t>derslerden muaf olmak</w:t>
      </w:r>
      <w:r w:rsidR="00A35C17">
        <w:t xml:space="preserve"> istiyorum.</w:t>
      </w:r>
      <w:r w:rsidR="00026A2B">
        <w:t xml:space="preserve"> Aldığım derslerin onaylı transkripti ve ders içerikleri ekte sunulmuştur.</w:t>
      </w:r>
    </w:p>
    <w:p w14:paraId="41652706" w14:textId="177BD9FF" w:rsidR="00A35C17" w:rsidRDefault="007E4386" w:rsidP="007D63A1">
      <w:pPr>
        <w:spacing w:after="0"/>
        <w:ind w:firstLine="708"/>
      </w:pPr>
      <w:r>
        <w:t xml:space="preserve">Gereğini </w:t>
      </w:r>
      <w:r w:rsidR="00A16508">
        <w:t xml:space="preserve">bilgilerinize </w:t>
      </w:r>
      <w:r w:rsidR="00A35C17">
        <w:t xml:space="preserve">arz ederim. </w:t>
      </w:r>
    </w:p>
    <w:p w14:paraId="07CB28B3" w14:textId="17E50451" w:rsidR="00A35C17" w:rsidRDefault="00A35C17" w:rsidP="00A819D7">
      <w:pPr>
        <w:spacing w:after="0"/>
        <w:ind w:right="142"/>
      </w:pPr>
    </w:p>
    <w:p w14:paraId="47E34E20" w14:textId="44C2CE65" w:rsidR="00A35C17" w:rsidRDefault="00A35C17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973E5F">
        <w:t>…….</w:t>
      </w:r>
      <w:proofErr w:type="gramEnd"/>
      <w:r w:rsidR="00973E5F">
        <w:t>/……./20…..</w:t>
      </w:r>
    </w:p>
    <w:p w14:paraId="42F8835D" w14:textId="7F383839" w:rsidR="00A35C17" w:rsidRDefault="00A35C17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73E5F">
        <w:t xml:space="preserve">          </w:t>
      </w:r>
      <w:r>
        <w:t>İmza</w:t>
      </w:r>
    </w:p>
    <w:p w14:paraId="2AD1E42F" w14:textId="11F72E43" w:rsidR="007E4386" w:rsidRDefault="007E4386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Adı Soyadı</w:t>
      </w:r>
    </w:p>
    <w:p w14:paraId="465B80B4" w14:textId="1CAF89B2" w:rsidR="00026A2B" w:rsidRDefault="00026A2B" w:rsidP="001D70F7"/>
    <w:p w14:paraId="189AD242" w14:textId="07FFF263" w:rsidR="00A35C17" w:rsidRDefault="00A35C17" w:rsidP="001D70F7">
      <w:r>
        <w:t>Ekler</w:t>
      </w:r>
      <w:r w:rsidR="008F0764">
        <w:t xml:space="preserve">: </w:t>
      </w:r>
      <w:r w:rsidR="00026A2B">
        <w:t xml:space="preserve">Onaylı </w:t>
      </w:r>
      <w:r w:rsidR="008D6A3B">
        <w:t>Transkript ve Ders İçerikleri</w:t>
      </w:r>
    </w:p>
    <w:p w14:paraId="57C4EDFA" w14:textId="4DB5597E" w:rsidR="00026A2B" w:rsidRDefault="00026A2B" w:rsidP="001D70F7">
      <w:r>
        <w:t>Kayı</w:t>
      </w:r>
      <w:r w:rsidR="009136E3">
        <w:t>tlanma Şekli: Yatay Geçiş (</w:t>
      </w:r>
      <w:r w:rsidR="009F2EA5">
        <w:t xml:space="preserve"> </w:t>
      </w:r>
      <w:r w:rsidR="008869B4">
        <w:t xml:space="preserve"> )    </w:t>
      </w:r>
      <w:r w:rsidR="00BA3A3E">
        <w:t xml:space="preserve"> </w:t>
      </w:r>
      <w:r w:rsidR="009136E3">
        <w:t xml:space="preserve"> </w:t>
      </w:r>
      <w:r>
        <w:t>Dikey Geçiş (</w:t>
      </w:r>
      <w:r w:rsidR="009F2EA5">
        <w:t xml:space="preserve"> </w:t>
      </w:r>
      <w:r>
        <w:t xml:space="preserve"> )   </w:t>
      </w:r>
      <w:r w:rsidR="009136E3">
        <w:t xml:space="preserve">  </w:t>
      </w:r>
      <w:r w:rsidR="00BA3A3E">
        <w:t xml:space="preserve"> </w:t>
      </w:r>
      <w:r w:rsidR="009136E3">
        <w:t>YKS (</w:t>
      </w:r>
      <w:r w:rsidR="009F2EA5">
        <w:t xml:space="preserve"> </w:t>
      </w:r>
      <w:r w:rsidR="009136E3">
        <w:t xml:space="preserve"> )    </w:t>
      </w:r>
      <w:r w:rsidR="00BA3A3E">
        <w:t xml:space="preserve"> </w:t>
      </w:r>
      <w:r w:rsidR="009136E3">
        <w:t xml:space="preserve"> YÖS</w:t>
      </w:r>
      <w:r w:rsidR="00DB3F8E">
        <w:t>/TR-YÖS</w:t>
      </w:r>
      <w:r w:rsidR="009136E3">
        <w:t xml:space="preserve"> (</w:t>
      </w:r>
      <w:r w:rsidR="009F2EA5">
        <w:t xml:space="preserve"> </w:t>
      </w:r>
      <w:r w:rsidR="009136E3">
        <w:t xml:space="preserve"> )     </w:t>
      </w:r>
      <w:r w:rsidR="00BA3A3E">
        <w:t xml:space="preserve"> </w:t>
      </w:r>
      <w:r w:rsidR="009136E3">
        <w:t>Diğer (</w:t>
      </w:r>
      <w:r w:rsidR="009F2EA5">
        <w:t xml:space="preserve"> </w:t>
      </w:r>
      <w:r w:rsidR="009136E3">
        <w:t xml:space="preserve"> )</w:t>
      </w:r>
    </w:p>
    <w:tbl>
      <w:tblPr>
        <w:tblW w:w="96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99"/>
        <w:gridCol w:w="868"/>
        <w:gridCol w:w="838"/>
        <w:gridCol w:w="835"/>
        <w:gridCol w:w="4060"/>
      </w:tblGrid>
      <w:tr w:rsidR="009F2EA5" w:rsidRPr="009F2EA5" w14:paraId="101C048C" w14:textId="77777777" w:rsidTr="009F2EA5">
        <w:trPr>
          <w:trHeight w:val="600"/>
        </w:trPr>
        <w:tc>
          <w:tcPr>
            <w:tcW w:w="55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CBB74C" w14:textId="0BC74774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Transkriptte Bulunan Tüm Derslerden Muaf Olmak İstiyorum (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)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3B8FA" w14:textId="6E534692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Ortak Derslerden Muaf Olmak İstiyorum (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)</w:t>
            </w:r>
          </w:p>
        </w:tc>
      </w:tr>
      <w:tr w:rsidR="009F2EA5" w:rsidRPr="009F2EA5" w14:paraId="601A0D2A" w14:textId="77777777" w:rsidTr="009F2EA5">
        <w:trPr>
          <w:trHeight w:val="300"/>
        </w:trPr>
        <w:tc>
          <w:tcPr>
            <w:tcW w:w="55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72B67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DAHA ÖNCE ALDIĞI VE BAŞARDIĞI DERSLER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8DF44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MUAF OLMAK İSTEDİĞİ DERSLER</w:t>
            </w:r>
          </w:p>
        </w:tc>
      </w:tr>
      <w:tr w:rsidR="009F2EA5" w:rsidRPr="009F2EA5" w14:paraId="1F2E8A20" w14:textId="77777777" w:rsidTr="009F2EA5">
        <w:trPr>
          <w:trHeight w:val="300"/>
        </w:trPr>
        <w:tc>
          <w:tcPr>
            <w:tcW w:w="2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7FFD0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Dersin Kodu ve Adı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DBC8F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Kredi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7864D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AKTS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81555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Notu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74429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Dersin Kodu ve Adı</w:t>
            </w:r>
          </w:p>
        </w:tc>
      </w:tr>
      <w:tr w:rsidR="009F2EA5" w:rsidRPr="009F2EA5" w14:paraId="3E5868E4" w14:textId="77777777" w:rsidTr="009F2EA5">
        <w:trPr>
          <w:trHeight w:val="300"/>
        </w:trPr>
        <w:tc>
          <w:tcPr>
            <w:tcW w:w="2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5AE10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37DBE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BCB60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5E430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FD5C2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9F2EA5" w:rsidRPr="009F2EA5" w14:paraId="6E93E0E7" w14:textId="77777777" w:rsidTr="009F2EA5">
        <w:trPr>
          <w:trHeight w:val="300"/>
        </w:trPr>
        <w:tc>
          <w:tcPr>
            <w:tcW w:w="2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CBE94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8261B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ABAB1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8ECD3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209EF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9F2EA5" w:rsidRPr="009F2EA5" w14:paraId="41FBEDB3" w14:textId="77777777" w:rsidTr="009F2EA5">
        <w:trPr>
          <w:trHeight w:val="300"/>
        </w:trPr>
        <w:tc>
          <w:tcPr>
            <w:tcW w:w="2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7EEE9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53730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2FE69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6D10C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E771A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9F2EA5" w:rsidRPr="009F2EA5" w14:paraId="1B5FCBC6" w14:textId="77777777" w:rsidTr="009F2EA5">
        <w:trPr>
          <w:trHeight w:val="300"/>
        </w:trPr>
        <w:tc>
          <w:tcPr>
            <w:tcW w:w="2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AB56B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EB3AB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F933F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08F8F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03937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9F2EA5" w:rsidRPr="009F2EA5" w14:paraId="111CFA60" w14:textId="77777777" w:rsidTr="009F2EA5">
        <w:trPr>
          <w:trHeight w:val="300"/>
        </w:trPr>
        <w:tc>
          <w:tcPr>
            <w:tcW w:w="2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927C5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79D49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9E8DD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73D20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0E279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  <w:tr w:rsidR="009F2EA5" w:rsidRPr="009F2EA5" w14:paraId="64B130A2" w14:textId="77777777" w:rsidTr="009F2EA5">
        <w:trPr>
          <w:trHeight w:val="300"/>
        </w:trPr>
        <w:tc>
          <w:tcPr>
            <w:tcW w:w="2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DF41E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AE210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F5E5F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44532" w14:textId="77777777" w:rsidR="009F2EA5" w:rsidRPr="009F2EA5" w:rsidRDefault="009F2EA5" w:rsidP="009F2E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  <w:tc>
          <w:tcPr>
            <w:tcW w:w="4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F4B1C" w14:textId="77777777" w:rsidR="009F2EA5" w:rsidRPr="009F2EA5" w:rsidRDefault="009F2EA5" w:rsidP="009F2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9F2EA5">
              <w:rPr>
                <w:rFonts w:ascii="Calibri" w:eastAsia="Times New Roman" w:hAnsi="Calibri" w:cs="Calibri"/>
                <w:color w:val="000000"/>
                <w:lang w:eastAsia="tr-TR"/>
              </w:rPr>
              <w:t> </w:t>
            </w:r>
          </w:p>
        </w:tc>
      </w:tr>
    </w:tbl>
    <w:p w14:paraId="4665F455" w14:textId="7CA3B148" w:rsidR="00636D22" w:rsidRDefault="00636D22" w:rsidP="00C877CE">
      <w:pPr>
        <w:spacing w:after="0"/>
      </w:pPr>
    </w:p>
    <w:p w14:paraId="26671C1A" w14:textId="77777777" w:rsidR="00EE7080" w:rsidRDefault="00EE7080" w:rsidP="00C877CE">
      <w:pPr>
        <w:spacing w:after="0"/>
        <w:jc w:val="both"/>
      </w:pPr>
      <w:r>
        <w:t>Notlar:</w:t>
      </w:r>
    </w:p>
    <w:p w14:paraId="2ED50FB8" w14:textId="5CADE4FD" w:rsidR="009F2EA5" w:rsidRDefault="00EE7080" w:rsidP="00EE7080">
      <w:pPr>
        <w:spacing w:after="0"/>
        <w:jc w:val="both"/>
      </w:pPr>
      <w:r>
        <w:t>1)</w:t>
      </w:r>
      <w:r w:rsidR="009672A6">
        <w:t xml:space="preserve"> </w:t>
      </w:r>
      <w:r w:rsidR="009F2EA5">
        <w:t xml:space="preserve">Muafiyet başvuruları, öğrencilerin Üniversitemizde eğitim-öğretime başladıkları yarıyılın </w:t>
      </w:r>
      <w:r w:rsidR="009F2EA5" w:rsidRPr="009F2EA5">
        <w:rPr>
          <w:b/>
        </w:rPr>
        <w:t>ilk iki haftası</w:t>
      </w:r>
      <w:r w:rsidR="009F2EA5">
        <w:t xml:space="preserve"> içinde Öğrenci İşleri Daire Başkanlığına yapılır. Öğrencilerin sonraki yarıyıl veya yıllarda yapacakları muafiyet talepleri kabul edilmez.</w:t>
      </w:r>
    </w:p>
    <w:p w14:paraId="6DDE56F8" w14:textId="7256BC71" w:rsidR="00EE7080" w:rsidRDefault="00EE7080" w:rsidP="00EE7080">
      <w:pPr>
        <w:spacing w:after="0"/>
        <w:jc w:val="both"/>
      </w:pPr>
      <w:r>
        <w:t>2) Tüm dersler ve ortak derslerden muaf olunmak isteniyorsa ilgili kutucuk işaretlenecek bunların dışında muaf olunmak istenen ders var ise tablo doldurulacaktır.</w:t>
      </w:r>
    </w:p>
    <w:p w14:paraId="7C109EFB" w14:textId="77777777" w:rsidR="009672A6" w:rsidRDefault="009672A6" w:rsidP="009F2EA5">
      <w:pPr>
        <w:jc w:val="both"/>
      </w:pPr>
    </w:p>
    <w:sectPr w:rsidR="009672A6" w:rsidSect="009672A6">
      <w:headerReference w:type="default" r:id="rId7"/>
      <w:footerReference w:type="default" r:id="rId8"/>
      <w:pgSz w:w="11906" w:h="16838"/>
      <w:pgMar w:top="1417" w:right="1133" w:bottom="851" w:left="1134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F8589A" w14:textId="77777777" w:rsidR="00A43DD1" w:rsidRDefault="00A43DD1" w:rsidP="00D464DF">
      <w:pPr>
        <w:spacing w:after="0" w:line="240" w:lineRule="auto"/>
      </w:pPr>
      <w:r>
        <w:separator/>
      </w:r>
    </w:p>
  </w:endnote>
  <w:endnote w:type="continuationSeparator" w:id="0">
    <w:p w14:paraId="2EF1A007" w14:textId="77777777" w:rsidR="00A43DD1" w:rsidRDefault="00A43DD1" w:rsidP="00D46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orbel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40196" w14:textId="03DEAD73" w:rsidR="003314BC" w:rsidRPr="00970B90" w:rsidRDefault="003314BC" w:rsidP="003314BC">
    <w:pPr>
      <w:ind w:right="-709" w:hanging="709"/>
      <w:jc w:val="both"/>
      <w:rPr>
        <w:rFonts w:ascii="Hurme Geometric Sans 1" w:hAnsi="Hurme Geometric Sans 1" w:cs="Calibri"/>
        <w:color w:val="0070C0"/>
        <w:sz w:val="16"/>
        <w:szCs w:val="16"/>
        <w:lang w:val="en-US"/>
      </w:rPr>
    </w:pP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</w:p>
  <w:p w14:paraId="7ADDBD17" w14:textId="77777777" w:rsidR="009612D9" w:rsidRDefault="009612D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268F9E" w14:textId="77777777" w:rsidR="00A43DD1" w:rsidRDefault="00A43DD1" w:rsidP="00D464DF">
      <w:pPr>
        <w:spacing w:after="0" w:line="240" w:lineRule="auto"/>
      </w:pPr>
      <w:r>
        <w:separator/>
      </w:r>
    </w:p>
  </w:footnote>
  <w:footnote w:type="continuationSeparator" w:id="0">
    <w:p w14:paraId="677510E2" w14:textId="77777777" w:rsidR="00A43DD1" w:rsidRDefault="00A43DD1" w:rsidP="00D46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0DD6E5" w14:textId="572F79B3" w:rsidR="00D464DF" w:rsidRDefault="0094658D" w:rsidP="00D464DF">
    <w:pPr>
      <w:pStyle w:val="stBilgi"/>
    </w:pPr>
    <w:r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2096" behindDoc="0" locked="0" layoutInCell="1" allowOverlap="1" wp14:anchorId="719CE535" wp14:editId="05D49ECB">
              <wp:simplePos x="0" y="0"/>
              <wp:positionH relativeFrom="margin">
                <wp:posOffset>5949315</wp:posOffset>
              </wp:positionH>
              <wp:positionV relativeFrom="page">
                <wp:posOffset>-38100</wp:posOffset>
              </wp:positionV>
              <wp:extent cx="0" cy="9620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9620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9CCBDC8" id="Düz Bağlayıcı 6" o:spid="_x0000_s1026" style="position:absolute;z-index:251652096;visibility:visible;mso-wrap-style:square;mso-width-percent:0;mso-height-percent:0;mso-wrap-distance-left:3.17497mm;mso-wrap-distance-top:0;mso-wrap-distance-right:3.17497mm;mso-wrap-distance-bottom:0;mso-position-horizontal:absolute;mso-position-horizontal-relative:margin;mso-position-vertical:absolute;mso-position-vertical-relative:page;mso-width-percent:0;mso-height-percent:0;mso-width-relative:margin;mso-height-relative:margin" from="468.45pt,-3pt" to="468.45pt,7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" strokecolor="#1b71ac" strokeweight="2.25pt">
              <v:stroke joinstyle="miter"/>
              <o:lock v:ext="edit" shapetype="f"/>
              <w10:wrap anchorx="margin" anchory="page"/>
            </v:line>
          </w:pict>
        </mc:Fallback>
      </mc:AlternateContent>
    </w:r>
    <w:r w:rsidR="00D432D5">
      <w:rPr>
        <w:noProof/>
        <w:lang w:eastAsia="tr-TR"/>
      </w:rPr>
      <w:drawing>
        <wp:anchor distT="0" distB="0" distL="114300" distR="114300" simplePos="0" relativeHeight="251668480" behindDoc="0" locked="0" layoutInCell="1" allowOverlap="1" wp14:anchorId="19EB29F8" wp14:editId="02ADAF38">
          <wp:simplePos x="0" y="0"/>
          <wp:positionH relativeFrom="page">
            <wp:posOffset>1028065</wp:posOffset>
          </wp:positionH>
          <wp:positionV relativeFrom="page">
            <wp:posOffset>300355</wp:posOffset>
          </wp:positionV>
          <wp:extent cx="1285875" cy="647700"/>
          <wp:effectExtent l="0" t="0" r="0" b="0"/>
          <wp:wrapNone/>
          <wp:docPr id="7" name="Resi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D464DF" w14:paraId="278D9F2D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57F9DC84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705C4449" wp14:editId="646106A4">
                    <wp:simplePos x="0" y="0"/>
                    <wp:positionH relativeFrom="page">
                      <wp:posOffset>3974147</wp:posOffset>
                    </wp:positionH>
                    <wp:positionV relativeFrom="paragraph">
                      <wp:posOffset>-69533</wp:posOffset>
                    </wp:positionV>
                    <wp:extent cx="701993" cy="583882"/>
                    <wp:effectExtent l="59055" t="0" r="508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0" y="0"/>
                              <a:ext cx="701993" cy="58388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31E0C9" w14:textId="5AB8653E" w:rsidR="00D464DF" w:rsidRPr="0070448F" w:rsidRDefault="0094658D" w:rsidP="00D464DF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  <w:t xml:space="preserve">ÖİDB  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05C4449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12.9pt;margin-top:-5.5pt;width:55.3pt;height:45.9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" filled="f" stroked="f">
                    <v:textbox style="layout-flow:vertical;mso-layout-flow-alt:bottom-to-top" inset="0,1.5mm,,1.5mm">
                      <w:txbxContent>
                        <w:p w14:paraId="1031E0C9" w14:textId="5AB8653E" w:rsidR="00D464DF" w:rsidRPr="0070448F" w:rsidRDefault="0094658D" w:rsidP="00D464DF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  <w:t xml:space="preserve">ÖİDB  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D464DF" w14:paraId="16ECB6E6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7F205869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D464DF" w14:paraId="0797CBE9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123147AF" w14:textId="77777777" w:rsidR="00D464DF" w:rsidRPr="000835FD" w:rsidRDefault="00D464DF" w:rsidP="005F581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 w:rsidR="005F5816">
            <w:rPr>
              <w:rFonts w:ascii="Hurme Geometric Sans 1" w:hAnsi="Hurme Geometric Sans 1" w:cs="Arial"/>
              <w:b/>
              <w:bCs/>
              <w:color w:val="2774AE"/>
            </w:rPr>
            <w:t>Öğrenci İşleri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 xml:space="preserve"> Daire Başkanlığı</w:t>
          </w:r>
        </w:p>
      </w:tc>
    </w:tr>
  </w:tbl>
  <w:p w14:paraId="65765A1F" w14:textId="77777777" w:rsidR="00D464DF" w:rsidRDefault="00D464DF" w:rsidP="00D464D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81522"/>
    <w:multiLevelType w:val="hybridMultilevel"/>
    <w:tmpl w:val="DFB026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C741C"/>
    <w:multiLevelType w:val="hybridMultilevel"/>
    <w:tmpl w:val="5B3EC824"/>
    <w:lvl w:ilvl="0" w:tplc="830A76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830A7654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8F74E6"/>
    <w:multiLevelType w:val="hybridMultilevel"/>
    <w:tmpl w:val="D318FB5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F503B5"/>
    <w:multiLevelType w:val="hybridMultilevel"/>
    <w:tmpl w:val="E9D4EF60"/>
    <w:lvl w:ilvl="0" w:tplc="C8B8C1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1E65A9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2CCB71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FEEB83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106FCF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B3C5C1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C02A75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2E11C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A0468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7YwMzO2tDC2NDNU0lEKTi0uzszPAykwqgUAD9QyQSwAAAA="/>
  </w:docVars>
  <w:rsids>
    <w:rsidRoot w:val="00697BA2"/>
    <w:rsid w:val="00026A2B"/>
    <w:rsid w:val="00036D38"/>
    <w:rsid w:val="00054FE1"/>
    <w:rsid w:val="000571EA"/>
    <w:rsid w:val="000615D8"/>
    <w:rsid w:val="00061758"/>
    <w:rsid w:val="0007649A"/>
    <w:rsid w:val="00077706"/>
    <w:rsid w:val="000F5D0F"/>
    <w:rsid w:val="001019B5"/>
    <w:rsid w:val="001053F8"/>
    <w:rsid w:val="001113BC"/>
    <w:rsid w:val="00150604"/>
    <w:rsid w:val="00165FD1"/>
    <w:rsid w:val="00187EF5"/>
    <w:rsid w:val="001B009A"/>
    <w:rsid w:val="001B42E2"/>
    <w:rsid w:val="001D70F7"/>
    <w:rsid w:val="001E08C2"/>
    <w:rsid w:val="0022212A"/>
    <w:rsid w:val="00224565"/>
    <w:rsid w:val="00234317"/>
    <w:rsid w:val="002903A2"/>
    <w:rsid w:val="002C0792"/>
    <w:rsid w:val="003057F1"/>
    <w:rsid w:val="003262FC"/>
    <w:rsid w:val="003314BC"/>
    <w:rsid w:val="00334E8C"/>
    <w:rsid w:val="00337A62"/>
    <w:rsid w:val="003406D7"/>
    <w:rsid w:val="00354380"/>
    <w:rsid w:val="003E34E5"/>
    <w:rsid w:val="00405088"/>
    <w:rsid w:val="00476B05"/>
    <w:rsid w:val="004977E0"/>
    <w:rsid w:val="004C6902"/>
    <w:rsid w:val="004D6866"/>
    <w:rsid w:val="004E2869"/>
    <w:rsid w:val="00507586"/>
    <w:rsid w:val="005106DE"/>
    <w:rsid w:val="005220D4"/>
    <w:rsid w:val="00531CBD"/>
    <w:rsid w:val="00591B58"/>
    <w:rsid w:val="005A727D"/>
    <w:rsid w:val="005B0131"/>
    <w:rsid w:val="005D75D8"/>
    <w:rsid w:val="005E4A70"/>
    <w:rsid w:val="005E6A6F"/>
    <w:rsid w:val="005F567A"/>
    <w:rsid w:val="005F5816"/>
    <w:rsid w:val="00610C34"/>
    <w:rsid w:val="00636D22"/>
    <w:rsid w:val="00645E18"/>
    <w:rsid w:val="00664F98"/>
    <w:rsid w:val="00683754"/>
    <w:rsid w:val="00697BA2"/>
    <w:rsid w:val="00713269"/>
    <w:rsid w:val="0074499B"/>
    <w:rsid w:val="007639F6"/>
    <w:rsid w:val="00781462"/>
    <w:rsid w:val="007A17B7"/>
    <w:rsid w:val="007D63A1"/>
    <w:rsid w:val="007E4386"/>
    <w:rsid w:val="00817F7F"/>
    <w:rsid w:val="008869B4"/>
    <w:rsid w:val="008C2879"/>
    <w:rsid w:val="008C493A"/>
    <w:rsid w:val="008D6295"/>
    <w:rsid w:val="008D6A3B"/>
    <w:rsid w:val="008F0764"/>
    <w:rsid w:val="00910B58"/>
    <w:rsid w:val="009136E3"/>
    <w:rsid w:val="00930339"/>
    <w:rsid w:val="0094658D"/>
    <w:rsid w:val="009612D9"/>
    <w:rsid w:val="009672A6"/>
    <w:rsid w:val="00970B90"/>
    <w:rsid w:val="00973E5F"/>
    <w:rsid w:val="009A70A5"/>
    <w:rsid w:val="009E0106"/>
    <w:rsid w:val="009E1A04"/>
    <w:rsid w:val="009E5667"/>
    <w:rsid w:val="009F2EA5"/>
    <w:rsid w:val="00A04844"/>
    <w:rsid w:val="00A05F99"/>
    <w:rsid w:val="00A12DF5"/>
    <w:rsid w:val="00A16508"/>
    <w:rsid w:val="00A33EAA"/>
    <w:rsid w:val="00A35C17"/>
    <w:rsid w:val="00A43DD1"/>
    <w:rsid w:val="00A508C9"/>
    <w:rsid w:val="00A75E13"/>
    <w:rsid w:val="00A819D7"/>
    <w:rsid w:val="00A956CC"/>
    <w:rsid w:val="00AA59DA"/>
    <w:rsid w:val="00AA7D1E"/>
    <w:rsid w:val="00B36D61"/>
    <w:rsid w:val="00B4647A"/>
    <w:rsid w:val="00B81F88"/>
    <w:rsid w:val="00B82702"/>
    <w:rsid w:val="00B907B3"/>
    <w:rsid w:val="00BA3A3E"/>
    <w:rsid w:val="00BA3DB0"/>
    <w:rsid w:val="00BC37CA"/>
    <w:rsid w:val="00BE3B8F"/>
    <w:rsid w:val="00C172A1"/>
    <w:rsid w:val="00C410E5"/>
    <w:rsid w:val="00C877CE"/>
    <w:rsid w:val="00CC79EC"/>
    <w:rsid w:val="00CE7DAD"/>
    <w:rsid w:val="00CF03D2"/>
    <w:rsid w:val="00D07628"/>
    <w:rsid w:val="00D432D5"/>
    <w:rsid w:val="00D464DF"/>
    <w:rsid w:val="00D70562"/>
    <w:rsid w:val="00DA3A42"/>
    <w:rsid w:val="00DB08F7"/>
    <w:rsid w:val="00DB31EE"/>
    <w:rsid w:val="00DB3F8E"/>
    <w:rsid w:val="00DC0556"/>
    <w:rsid w:val="00DC45E1"/>
    <w:rsid w:val="00DC5CB4"/>
    <w:rsid w:val="00E67564"/>
    <w:rsid w:val="00E813C8"/>
    <w:rsid w:val="00E900A7"/>
    <w:rsid w:val="00ED5557"/>
    <w:rsid w:val="00EE7080"/>
    <w:rsid w:val="00F05141"/>
    <w:rsid w:val="00F16A20"/>
    <w:rsid w:val="00F343C7"/>
    <w:rsid w:val="00F62F52"/>
    <w:rsid w:val="00F82EA6"/>
    <w:rsid w:val="00FD622B"/>
    <w:rsid w:val="00FD7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4DC86F"/>
  <w15:docId w15:val="{417AC81A-CB42-4874-8BD8-DCEF2AD65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7BA2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D70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D7056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i/>
      <w:sz w:val="24"/>
      <w:szCs w:val="20"/>
      <w:lang w:val="en-GB" w:eastAsia="ko-KR"/>
    </w:rPr>
  </w:style>
  <w:style w:type="paragraph" w:styleId="Balk3">
    <w:name w:val="heading 3"/>
    <w:basedOn w:val="Normal"/>
    <w:link w:val="Balk3Char"/>
    <w:uiPriority w:val="9"/>
    <w:qFormat/>
    <w:rsid w:val="00D7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70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05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Balk1Char">
    <w:name w:val="Başlık 1 Char"/>
    <w:basedOn w:val="VarsaylanParagrafYazTipi"/>
    <w:link w:val="Balk1"/>
    <w:uiPriority w:val="9"/>
    <w:rsid w:val="00D7056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rsid w:val="00D70562"/>
    <w:rPr>
      <w:rFonts w:ascii="Arial" w:eastAsia="Times New Roman" w:hAnsi="Arial" w:cs="Arial"/>
      <w:b/>
      <w:i/>
      <w:sz w:val="24"/>
      <w:szCs w:val="20"/>
      <w:lang w:val="en-GB" w:eastAsia="ko-KR"/>
    </w:rPr>
  </w:style>
  <w:style w:type="character" w:customStyle="1" w:styleId="Balk3Char">
    <w:name w:val="Başlık 3 Char"/>
    <w:basedOn w:val="VarsaylanParagrafYazTipi"/>
    <w:link w:val="Balk3"/>
    <w:uiPriority w:val="9"/>
    <w:rsid w:val="00D7056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7056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nuBal">
    <w:name w:val="Title"/>
    <w:basedOn w:val="Normal"/>
    <w:link w:val="KonuBalChar"/>
    <w:qFormat/>
    <w:rsid w:val="00D7056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D7056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D70562"/>
    <w:pPr>
      <w:widowControl w:val="0"/>
      <w:autoSpaceDE w:val="0"/>
      <w:autoSpaceDN w:val="0"/>
      <w:spacing w:after="0" w:line="240" w:lineRule="auto"/>
      <w:ind w:left="305" w:firstLine="566"/>
    </w:pPr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D70562"/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styleId="Gl">
    <w:name w:val="Strong"/>
    <w:basedOn w:val="VarsaylanParagrafYazTipi"/>
    <w:uiPriority w:val="22"/>
    <w:qFormat/>
    <w:rsid w:val="00D70562"/>
    <w:rPr>
      <w:b/>
      <w:bCs/>
    </w:rPr>
  </w:style>
  <w:style w:type="character" w:styleId="Vurgu">
    <w:name w:val="Emphasis"/>
    <w:basedOn w:val="VarsaylanParagrafYazTipi"/>
    <w:uiPriority w:val="20"/>
    <w:qFormat/>
    <w:rsid w:val="00D70562"/>
    <w:rPr>
      <w:i/>
      <w:iCs/>
    </w:rPr>
  </w:style>
  <w:style w:type="paragraph" w:styleId="AralkYok">
    <w:name w:val="No Spacing"/>
    <w:link w:val="AralkYokChar"/>
    <w:uiPriority w:val="1"/>
    <w:qFormat/>
    <w:rsid w:val="00D70562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70562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D705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697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97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7BA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7BA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464DF"/>
  </w:style>
  <w:style w:type="paragraph" w:styleId="AltBilgi">
    <w:name w:val="footer"/>
    <w:basedOn w:val="Normal"/>
    <w:link w:val="Al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46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2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5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 Pc</dc:creator>
  <cp:lastModifiedBy>Pc</cp:lastModifiedBy>
  <cp:revision>2</cp:revision>
  <cp:lastPrinted>2023-11-21T12:35:00Z</cp:lastPrinted>
  <dcterms:created xsi:type="dcterms:W3CDTF">2023-12-15T05:57:00Z</dcterms:created>
  <dcterms:modified xsi:type="dcterms:W3CDTF">2023-12-15T05:57:00Z</dcterms:modified>
</cp:coreProperties>
</file>